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8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62ebb82d-2707-443e-9193-a21141f4614b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2ebb82d-2707-443e-9193-a21141f4614b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924bbcd-a993-45fe-a4b3-3ca1841947bf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924bbcd-a993-45fe-a4b3-3ca1841947bf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0e0dd7d-1ead-4823-9f33-67fa10f7fea6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0e0dd7d-1ead-4823-9f33-67fa10f7fea6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ab4c58c-e375-400e-b623-7c083ff4fba0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ab4c58c-e375-400e-b623-7c083ff4fba0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e3c72dc-0389-4836-a2f1-c71547a5783c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e3c72dc-0389-4836-a2f1-c71547a5783c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d82d192-5172-434f-8b46-cd4a486463d3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d82d192-5172-434f-8b46-cd4a486463d3"/>
      <w:r>
        <w:rPr>
          <w:rFonts/>
          <w:b w:val="true"/>
        </w:rPr>
        <w:t xml:space="preserve">: </w:t>
      </w:r>
      <w:r>
        <w:t xml:space="preserve">B - Enoncé 14 : La consommation de Puff Bars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50dc674-d244-4378-b995-b39d08e028cb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50dc674-d244-4378-b995-b39d08e028cb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fb5b6af-8e11-4f1e-aae6-812dfc2c239c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fb5b6af-8e11-4f1e-aae6-812dfc2c239c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3d11941-a18a-463b-8700-973f75a63cf7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3d11941-a18a-463b-8700-973f75a63cf7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40e6297-3479-4dfd-82ba-8b9ad85d92ce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40e6297-3479-4dfd-82ba-8b9ad85d92ce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bc54d4d-0c6f-41b0-91ca-63264bada468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bc54d4d-0c6f-41b0-91ca-63264bada468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f1165e4-700f-4bbb-a353-f479765d054d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f1165e4-700f-4bbb-a353-f479765d054d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8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179cd7b636fa27eb4874b4a445a9598b9fc90a8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f62acfb19ab8636e224abd29d1d62fb60feb961f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bf5585d34f94f7166c8174ce2db6a5e05f012c1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73e090e80ab88aec2a71aee4aa5e75d2175e632c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99dcd72dcb8b8b7d5439cb35d4f11d91fb260a36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67e5e55c4df27021418ffcf8abaf0a5e6932d792.png"/>
<Relationship Id="rId60" Type="http://schemas.openxmlformats.org/officeDocument/2006/relationships/image" Target="media/f593678be7c30715f14858ea31eea8c4e458bc8f.png"/>
<Relationship Id="rId61" Type="http://schemas.openxmlformats.org/officeDocument/2006/relationships/image" Target="media/f739d7854956c74f679d3f155328de2fd9e782a7.png"/>
<Relationship Id="rId62" Type="http://schemas.openxmlformats.org/officeDocument/2006/relationships/image" Target="media/abc0df958f15abcad99c6f33013091616ff37b44.png"/>
<Relationship Id="rId63" Type="http://schemas.openxmlformats.org/officeDocument/2006/relationships/image" Target="media/f3ab477cbe6b77bc737389762b7454cd06cd054c.png"/>
<Relationship Id="rId64" Type="http://schemas.openxmlformats.org/officeDocument/2006/relationships/image" Target="media/03b46f3b3caeffe22c685575c4027705722b4c2b.png"/>
<Relationship Id="rId65" Type="http://schemas.openxmlformats.org/officeDocument/2006/relationships/image" Target="media/fbdff4920ae0da175a4d5d5d5cbb75a627f768e9.png"/>
<Relationship Id="rId66" Type="http://schemas.openxmlformats.org/officeDocument/2006/relationships/image" Target="media/997c9ff40cdaca21713056078e683e960a1623ae.png"/>
<Relationship Id="rId67" Type="http://schemas.openxmlformats.org/officeDocument/2006/relationships/image" Target="media/a74cde03be818f8a1847f4a90c32d34bde3b40a9.png"/>
<Relationship Id="rId68" Type="http://schemas.openxmlformats.org/officeDocument/2006/relationships/image" Target="media/6f9c5f67dca98c9f6dc703eb43977fc099f806f0.png"/>
<Relationship Id="rId69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8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48:46Z</dcterms:created>
  <dcterms:modified xsi:type="dcterms:W3CDTF">2024-02-05T14:48:5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8</vt:lpwstr>
  </property>
</Properties>
</file>